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ลา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TNN2024OCT31_180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เสียงโฆษณา สวัสดีค่ะตรวจสอบสภาพอากาศกับเคเอ็นเอสกันค่ะก่อนที่บ้านเราจะได้สัมผัส ส่งวันนี้เลยนะคะ ฝนตกหนัก สาเหตุเป็นเพราะว่าช่วงนี้ค่ะ หนังอาร์ไทย วันที่ 25 พฤศจิกายน ลมหนาวกำลังค่อนข้างแรงอีกระลอกนึง ตัวใหม่จากประเทศจีนนะคะจะตก ประเทศไทยตอนบนภาคใต้ตอนบนมีฝนฟ้าคะนองเกิดขึ้น อีสาน สภาพอากาศภาคตะวันออก 10 กรุงเทพฯ เล็กน้อยก็มา วันจันทร์หน้าภาคใต้ระหว่างจบลงมาอย่างต่อเนื่องเลยค่ะเพราะว่าในช่วงวันที่ 20 อย่ามาประชดประชันกันค่ะ อากาศเย็นตอนเช้า เป็นช่างต่างจังหวัดเลย นอนละ 30 ของพื้นที่ บริสุทธิ์ อยุธยาลพบุรีสระบุรีนครปฐม มาชลบุรีสมุทรสงครามสมุทรสาคร จังหวัดสระแก้ว กระต่ายทะเลขึ้นสูง 1 เมตร ใต้ยังมีฝนตกหนักบางแห่ง วันนี้มีฝนฟ้าคะนองร้อยละ 60 ของพื้นที่ ชลบุรีประจวบคีรีขันธ์ สุราษฎร์ธานีนครศรีธรรมราชชุมพรสงขลายะลาปัตตานีนราธิวาส พังงาตรัง Messenger ขึ้นสูง 1 เมตรห่างฝั่งคลื่นสูงประมาณ 2 เมตร พรุ่งนี้ฝนจะสูงได้มากกว่า 2 เมตรค่ะ ท้ายที่กรุงเทพฯและปริมณฑลมีฝนฟ้าคะนอง องศาค่ะ วันที่เรื่องของปริมาณฝนวันนี้ฝนตกในประเทศใด เราไปติดตามรายละเอียดกันค่ะ พูดไม่ค่อยเก่ง ดูแล้วมันก็เป็น ร้อนไม่ได้ช่วยใครเลย มาเที่ยวประเทศไทยจะมีฝนไหม ปีนี้นั้นครอบคลุมประมาณ 5 เดือน เริ่มต้นขึ้นอย่างเป็นทางการเมื่อวันที่ 20 พฤษภาคม ชื่อว่าเช้ากว่าปกติ วิธีการที่สุดของฤดูฝนช้า ภาพวาด พี่จุ๋มไม่ต้องเดือนพฤศจิกายนเพื่อหาปริมาณฝนเดินทางต่างประเทศ น่าจะเป็นปลายเดือนตุลาคมนั้นเที่ยวทุกภาค น่ากลัว เล็กน้อยแต่ช่วงต้นปีที่ผ่านมาซึ่งอยู่ในสถานะเอง บ้านเราฝนตกน้อยกว่าค่าปกติเยอะ ข้อสอบกลางปีตั้งแต่เดือนกรกฎาคมเป็นต้นมาร่วมประชุมมากขึ้น ปริมาณ เพิ่มขึ้นมาได้ไม่ได้มีภาพรวมทั้งประเทศมากกว่าค่าปกติประมาณ 2 เปอร์เซ็นต์ ภาคใต้ฝั่งอ่าวไทยเป็นภาคเดียวที่มีฝนน้อยกว่าค่าปกติ กว่าปกติ 19% ภาคเหนือมีฝนมากกว่าค่าปกติ 100% ภาคอีสานภาคกลางภาคตะวันออกและภาคใต้ฝั่งอันดามัน มากกว่าภาพปกติเล็กน้อย สมการปุ๋ย เจ้าพระยา ดินแดง กางเกง 20000 จากนั้น เพื่อนรัก พญาครุฑปีหน้าได้ค่ะ ปีนี้ งาน ชื่นชอบเป็นอย่างมาก หน้าที่บอกว่ากำลังท้องที่ให้สัตว์นั้นไม่มีอะไรอยู่ข้างในค่ะ มันก็เหมือนกันมาก เล่นได้ การเรียนรู้ การ์ตูน ได้ค่ะ วันนี้หมดเวลาแล้วนะคะฉันสามารถติดตามเราได้อีกหลายช่องทาง facebook วันนี้ลาไปก่อนนะคะสวัสดีค่ะ เสียงดนตรี End credi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ลา ฝึก Revoice พยากรณ์อากาศ TNN2024OCT31_1800</dc:title>
  <dc:creator/>
  <cp:keywords/>
  <dcterms:created xsi:type="dcterms:W3CDTF">2025-04-23T05:10:43Z</dcterms:created>
  <dcterms:modified xsi:type="dcterms:W3CDTF">2025-04-23T05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เมษายน 2568 เวลา 08.33 น.</vt:lpwstr>
  </property>
  <property fmtid="{D5CDD505-2E9C-101B-9397-08002B2CF9AE}" pid="3" name="subtitle">
    <vt:lpwstr/>
  </property>
</Properties>
</file>